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E5BD53" w14:textId="728BE928" w:rsidR="00127D09" w:rsidRPr="009408C7" w:rsidRDefault="00127D09">
      <w:pPr>
        <w:rPr>
          <w:rFonts w:ascii="Times New Roman" w:hAnsi="Times New Roman" w:cs="Times New Roman"/>
        </w:rPr>
      </w:pPr>
    </w:p>
    <w:p w14:paraId="7C7CA1A2" w14:textId="7E6D641F" w:rsidR="00D62B7A" w:rsidRPr="009408C7" w:rsidRDefault="009408C7">
      <w:pPr>
        <w:rPr>
          <w:rFonts w:ascii="Times New Roman" w:hAnsi="Times New Roman" w:cs="Times New Roman"/>
        </w:rPr>
      </w:pPr>
      <w:r w:rsidRPr="009408C7">
        <w:rPr>
          <w:rFonts w:ascii="Times New Roman" w:hAnsi="Times New Roman" w:cs="Times New Roman"/>
          <w:noProof/>
        </w:rPr>
        <w:drawing>
          <wp:inline distT="0" distB="0" distL="0" distR="0" wp14:anchorId="5733880F" wp14:editId="0F178A3D">
            <wp:extent cx="1251891" cy="1251891"/>
            <wp:effectExtent l="0" t="0" r="5715" b="5715"/>
            <wp:docPr id="2123457689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086" cy="1269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327D" w14:textId="7A6BD25A" w:rsidR="00D62B7A" w:rsidRPr="009408C7" w:rsidRDefault="00D62B7A">
      <w:pPr>
        <w:rPr>
          <w:rFonts w:ascii="Times New Roman" w:hAnsi="Times New Roman" w:cs="Times New Roman"/>
        </w:rPr>
      </w:pPr>
    </w:p>
    <w:p w14:paraId="1571CAF2" w14:textId="49837051" w:rsidR="00D62B7A" w:rsidRPr="009408C7" w:rsidRDefault="00D62B7A">
      <w:pPr>
        <w:rPr>
          <w:rFonts w:ascii="Times New Roman" w:hAnsi="Times New Roman" w:cs="Times New Roman"/>
        </w:rPr>
      </w:pPr>
    </w:p>
    <w:p w14:paraId="5278BB6D" w14:textId="2927103F" w:rsidR="00D62B7A" w:rsidRPr="009408C7" w:rsidRDefault="003F45AF">
      <w:pPr>
        <w:rPr>
          <w:rFonts w:ascii="Times New Roman" w:hAnsi="Times New Roman" w:cs="Times New Roman"/>
        </w:rPr>
      </w:pP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</w:rPr>
        <w:tab/>
      </w:r>
      <w:r w:rsidRPr="009408C7">
        <w:rPr>
          <w:rFonts w:ascii="Times New Roman" w:hAnsi="Times New Roman" w:cs="Times New Roman"/>
          <w:b/>
          <w:bCs/>
          <w:sz w:val="24"/>
          <w:szCs w:val="24"/>
          <w:lang w:val="tr-TR"/>
        </w:rPr>
        <w:t>Tarih</w:t>
      </w:r>
    </w:p>
    <w:p w14:paraId="3237F89A" w14:textId="2848F467" w:rsidR="00D62B7A" w:rsidRPr="009408C7" w:rsidRDefault="00D62B7A">
      <w:pPr>
        <w:rPr>
          <w:rFonts w:ascii="Times New Roman" w:hAnsi="Times New Roman" w:cs="Times New Roman"/>
        </w:rPr>
      </w:pPr>
    </w:p>
    <w:p w14:paraId="6C1A98BF" w14:textId="77777777" w:rsidR="003F45AF" w:rsidRPr="009408C7" w:rsidRDefault="00D62B7A" w:rsidP="003F45AF">
      <w:pPr>
        <w:tabs>
          <w:tab w:val="right" w:pos="9360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……………………………………………… </w:t>
      </w:r>
    </w:p>
    <w:p w14:paraId="2E96860F" w14:textId="3EF8DBF2" w:rsidR="00D62B7A" w:rsidRPr="009408C7" w:rsidRDefault="003F45AF" w:rsidP="003F45AF">
      <w:pPr>
        <w:tabs>
          <w:tab w:val="right" w:pos="9360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Anabilim Dalı </w:t>
      </w:r>
      <w:r w:rsidR="00D62B7A" w:rsidRPr="009408C7">
        <w:rPr>
          <w:rFonts w:ascii="Times New Roman" w:hAnsi="Times New Roman" w:cs="Times New Roman"/>
          <w:sz w:val="24"/>
          <w:szCs w:val="24"/>
          <w:lang w:val="tr-TR"/>
        </w:rPr>
        <w:t>Başkanlığı’na</w:t>
      </w:r>
    </w:p>
    <w:p w14:paraId="5FA1B17C" w14:textId="77777777" w:rsidR="00D62B7A" w:rsidRPr="009408C7" w:rsidRDefault="00D62B7A" w:rsidP="00D62B7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922B930" w14:textId="2973DD6B" w:rsidR="00D62B7A" w:rsidRPr="009408C7" w:rsidRDefault="00D62B7A" w:rsidP="003F45AF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408C7">
        <w:rPr>
          <w:rFonts w:ascii="Times New Roman" w:hAnsi="Times New Roman" w:cs="Times New Roman"/>
          <w:b/>
          <w:bCs/>
          <w:sz w:val="24"/>
          <w:szCs w:val="24"/>
          <w:lang w:val="tr-TR"/>
        </w:rPr>
        <w:t>Yürütücülüğünü/Koordinatörlüğünü</w:t>
      </w:r>
      <w:r w:rsidR="003F45AF" w:rsidRPr="009408C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9408C7">
        <w:rPr>
          <w:rFonts w:ascii="Times New Roman" w:hAnsi="Times New Roman" w:cs="Times New Roman"/>
          <w:b/>
          <w:bCs/>
          <w:sz w:val="24"/>
          <w:szCs w:val="24"/>
          <w:lang w:val="tr-TR"/>
        </w:rPr>
        <w:t>yaptığım/Araştırmacı olarak yer aldığım</w:t>
      </w:r>
      <w:r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“…………</w:t>
      </w:r>
      <w:proofErr w:type="gramStart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…….</w:t>
      </w:r>
      <w:proofErr w:type="gramEnd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”</w:t>
      </w:r>
      <w:r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 başlıklı projemde görev almak üzere </w:t>
      </w:r>
      <w:r w:rsidR="003F45AF" w:rsidRPr="009408C7">
        <w:rPr>
          <w:rFonts w:ascii="Times New Roman" w:hAnsi="Times New Roman" w:cs="Times New Roman"/>
          <w:b/>
          <w:bCs/>
          <w:sz w:val="24"/>
          <w:szCs w:val="24"/>
          <w:lang w:val="tr-TR"/>
        </w:rPr>
        <w:t>YÖK-</w:t>
      </w:r>
      <w:r w:rsidRPr="009408C7">
        <w:rPr>
          <w:rFonts w:ascii="Times New Roman" w:hAnsi="Times New Roman" w:cs="Times New Roman"/>
          <w:b/>
          <w:bCs/>
          <w:sz w:val="24"/>
          <w:szCs w:val="24"/>
          <w:lang w:val="tr-TR"/>
        </w:rPr>
        <w:t>DOSAP</w:t>
      </w:r>
      <w:r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 kapsamında, Dr. </w:t>
      </w:r>
      <w:proofErr w:type="gramStart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…….</w:t>
      </w:r>
      <w:proofErr w:type="gramEnd"/>
      <w:r w:rsidRPr="009408C7">
        <w:rPr>
          <w:rFonts w:ascii="Times New Roman" w:hAnsi="Times New Roman" w:cs="Times New Roman"/>
          <w:sz w:val="24"/>
          <w:szCs w:val="24"/>
          <w:lang w:val="tr-TR"/>
        </w:rPr>
        <w:t>‘</w:t>
      </w:r>
      <w:proofErr w:type="spellStart"/>
      <w:r w:rsidRPr="009408C7">
        <w:rPr>
          <w:rFonts w:ascii="Times New Roman" w:hAnsi="Times New Roman" w:cs="Times New Roman"/>
          <w:sz w:val="24"/>
          <w:szCs w:val="24"/>
          <w:lang w:val="tr-TR"/>
        </w:rPr>
        <w:t>nin</w:t>
      </w:r>
      <w:proofErr w:type="spellEnd"/>
      <w:proofErr w:type="gramStart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 ….</w:t>
      </w:r>
      <w:proofErr w:type="gramEnd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.</w:t>
      </w:r>
      <w:proofErr w:type="gramStart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/….</w:t>
      </w:r>
      <w:proofErr w:type="gramEnd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./20…. -</w:t>
      </w:r>
      <w:proofErr w:type="gramStart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 ….</w:t>
      </w:r>
      <w:proofErr w:type="gramEnd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.</w:t>
      </w:r>
      <w:proofErr w:type="gramStart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/….</w:t>
      </w:r>
      <w:proofErr w:type="gramEnd"/>
      <w:r w:rsidR="003F45AF" w:rsidRPr="009408C7">
        <w:rPr>
          <w:rFonts w:ascii="Times New Roman" w:hAnsi="Times New Roman" w:cs="Times New Roman"/>
          <w:sz w:val="24"/>
          <w:szCs w:val="24"/>
          <w:lang w:val="tr-TR"/>
        </w:rPr>
        <w:t>/20… tarihleri arasında</w:t>
      </w:r>
      <w:r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9408C7">
        <w:rPr>
          <w:rFonts w:ascii="Times New Roman" w:hAnsi="Times New Roman" w:cs="Times New Roman"/>
          <w:b/>
          <w:bCs/>
          <w:sz w:val="24"/>
          <w:szCs w:val="24"/>
          <w:lang w:val="tr-TR"/>
        </w:rPr>
        <w:t>Doktora Sonrası Araştırmacı</w:t>
      </w:r>
      <w:r w:rsidRPr="009408C7">
        <w:rPr>
          <w:rFonts w:ascii="Times New Roman" w:hAnsi="Times New Roman" w:cs="Times New Roman"/>
          <w:sz w:val="24"/>
          <w:szCs w:val="24"/>
          <w:lang w:val="tr-TR"/>
        </w:rPr>
        <w:t xml:space="preserve"> olarak istihdam edilmesini istiyorum. Adayın dilekçesi ve başvuru belgeleri ekte sunulmuştur. </w:t>
      </w:r>
    </w:p>
    <w:p w14:paraId="05FA49C7" w14:textId="77777777" w:rsidR="00D62B7A" w:rsidRPr="009408C7" w:rsidRDefault="00D62B7A" w:rsidP="00D62B7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42749CB" w14:textId="4A5AC3AA" w:rsidR="00D62B7A" w:rsidRPr="009408C7" w:rsidRDefault="00D62B7A" w:rsidP="00D62B7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408C7">
        <w:rPr>
          <w:rFonts w:ascii="Times New Roman" w:hAnsi="Times New Roman" w:cs="Times New Roman"/>
          <w:sz w:val="24"/>
          <w:szCs w:val="24"/>
          <w:lang w:val="tr-TR"/>
        </w:rPr>
        <w:t>Gereğini bilgilerinize sunarım.</w:t>
      </w:r>
    </w:p>
    <w:p w14:paraId="17113085" w14:textId="097F170A" w:rsidR="00A32630" w:rsidRPr="009408C7" w:rsidRDefault="00A32630" w:rsidP="00D62B7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6BA3A15D" w14:textId="29DDC429" w:rsidR="00A32630" w:rsidRPr="009408C7" w:rsidRDefault="003F45AF" w:rsidP="00D62B7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408C7">
        <w:rPr>
          <w:rFonts w:ascii="Times New Roman" w:hAnsi="Times New Roman" w:cs="Times New Roman"/>
          <w:sz w:val="24"/>
          <w:szCs w:val="24"/>
          <w:lang w:val="tr-TR"/>
        </w:rPr>
        <w:t>Ad-</w:t>
      </w:r>
      <w:proofErr w:type="spellStart"/>
      <w:r w:rsidRPr="009408C7">
        <w:rPr>
          <w:rFonts w:ascii="Times New Roman" w:hAnsi="Times New Roman" w:cs="Times New Roman"/>
          <w:sz w:val="24"/>
          <w:szCs w:val="24"/>
          <w:lang w:val="tr-TR"/>
        </w:rPr>
        <w:t>Soyad</w:t>
      </w:r>
      <w:proofErr w:type="spellEnd"/>
    </w:p>
    <w:p w14:paraId="0DC6467A" w14:textId="0FB3F796" w:rsidR="00A32630" w:rsidRPr="009408C7" w:rsidRDefault="00A32630" w:rsidP="00D62B7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408C7">
        <w:rPr>
          <w:rFonts w:ascii="Times New Roman" w:hAnsi="Times New Roman" w:cs="Times New Roman"/>
          <w:sz w:val="24"/>
          <w:szCs w:val="24"/>
          <w:lang w:val="tr-TR"/>
        </w:rPr>
        <w:t>Birim</w:t>
      </w:r>
    </w:p>
    <w:p w14:paraId="31C75A96" w14:textId="55F0B115" w:rsidR="00A32630" w:rsidRPr="009408C7" w:rsidRDefault="00A32630" w:rsidP="00D62B7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9408C7">
        <w:rPr>
          <w:rFonts w:ascii="Times New Roman" w:hAnsi="Times New Roman" w:cs="Times New Roman"/>
          <w:sz w:val="24"/>
          <w:szCs w:val="24"/>
          <w:lang w:val="tr-TR"/>
        </w:rPr>
        <w:t>İmza</w:t>
      </w:r>
    </w:p>
    <w:p w14:paraId="11D4DFB3" w14:textId="77777777" w:rsidR="00D62B7A" w:rsidRPr="009408C7" w:rsidRDefault="00D62B7A">
      <w:pPr>
        <w:rPr>
          <w:rFonts w:ascii="Times New Roman" w:hAnsi="Times New Roman" w:cs="Times New Roman"/>
        </w:rPr>
      </w:pPr>
    </w:p>
    <w:sectPr w:rsidR="00D62B7A" w:rsidRPr="00940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3F45AF"/>
    <w:rsid w:val="004071C0"/>
    <w:rsid w:val="00782886"/>
    <w:rsid w:val="007D30C4"/>
    <w:rsid w:val="009408C7"/>
    <w:rsid w:val="009C13FA"/>
    <w:rsid w:val="00A32630"/>
    <w:rsid w:val="00D6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0C934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403</Characters>
  <Application>Microsoft Office Word</Application>
  <DocSecurity>0</DocSecurity>
  <Lines>20</Lines>
  <Paragraphs>9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Ozgecan Ayhan</cp:lastModifiedBy>
  <cp:revision>3</cp:revision>
  <dcterms:created xsi:type="dcterms:W3CDTF">2026-03-09T08:33:00Z</dcterms:created>
  <dcterms:modified xsi:type="dcterms:W3CDTF">2026-03-0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1247c5-b707-45d7-a7fa-4d847b495a79</vt:lpwstr>
  </property>
</Properties>
</file>